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18883" w14:textId="33C21E04" w:rsidR="00A20AC9" w:rsidRPr="00A20AC9" w:rsidRDefault="00A20AC9" w:rsidP="00A20AC9">
      <w:pPr>
        <w:rPr>
          <w:lang w:val="en-US"/>
        </w:rPr>
      </w:pPr>
      <w:r>
        <w:rPr>
          <w:lang w:val="en-US"/>
        </w:rPr>
        <w:t xml:space="preserve">For this </w:t>
      </w:r>
      <w:proofErr w:type="gramStart"/>
      <w:r>
        <w:rPr>
          <w:lang w:val="en-US"/>
        </w:rPr>
        <w:t>project</w:t>
      </w:r>
      <w:proofErr w:type="gramEnd"/>
      <w:r>
        <w:rPr>
          <w:lang w:val="en-US"/>
        </w:rPr>
        <w:t xml:space="preserve"> the classic UX double diamond was used to guide the process</w:t>
      </w:r>
    </w:p>
    <w:p w14:paraId="2E4DFAE3" w14:textId="226B857C" w:rsidR="000D3C3D" w:rsidRDefault="00A20AC9" w:rsidP="00A20AC9">
      <w:pPr>
        <w:pStyle w:val="Heading1"/>
        <w:rPr>
          <w:lang w:val="en-US"/>
        </w:rPr>
      </w:pPr>
      <w:r>
        <w:rPr>
          <w:lang w:val="en-US"/>
        </w:rPr>
        <w:t>Research</w:t>
      </w:r>
    </w:p>
    <w:p w14:paraId="4DB05B5F" w14:textId="4F807F91" w:rsidR="00A20AC9" w:rsidRDefault="00A20AC9" w:rsidP="00A20A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rrent state of volunteering</w:t>
      </w:r>
    </w:p>
    <w:p w14:paraId="0FAAC382" w14:textId="43B72165" w:rsidR="00A20AC9" w:rsidRDefault="00A20AC9" w:rsidP="00A20A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isting solutions</w:t>
      </w:r>
    </w:p>
    <w:p w14:paraId="6388E9A5" w14:textId="17CCF1AD" w:rsidR="00A20AC9" w:rsidRDefault="00A20AC9" w:rsidP="00A20A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olunteer needs</w:t>
      </w:r>
    </w:p>
    <w:p w14:paraId="2C6041C8" w14:textId="17420DBE" w:rsidR="00A20AC9" w:rsidRDefault="00A20AC9" w:rsidP="00A20A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rend micro &amp; short-term</w:t>
      </w:r>
    </w:p>
    <w:p w14:paraId="5C15FC0D" w14:textId="0552CEB7" w:rsidR="00A20AC9" w:rsidRDefault="00A20AC9" w:rsidP="00A20A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ierarchy of user needs</w:t>
      </w:r>
    </w:p>
    <w:p w14:paraId="54D0E924" w14:textId="1399E514" w:rsidR="00A20AC9" w:rsidRDefault="00A20AC9" w:rsidP="00A20A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ortance of Search Experience</w:t>
      </w:r>
    </w:p>
    <w:p w14:paraId="5F1B5B14" w14:textId="1B102AE6" w:rsidR="00A20AC9" w:rsidRDefault="00A20AC9" w:rsidP="00A20AC9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Borrowed insight from job searching &amp; online </w:t>
      </w:r>
      <w:proofErr w:type="gramStart"/>
      <w:r>
        <w:rPr>
          <w:lang w:val="en-US"/>
        </w:rPr>
        <w:t>dating</w:t>
      </w:r>
      <w:proofErr w:type="gramEnd"/>
    </w:p>
    <w:p w14:paraId="45913B7F" w14:textId="3D490B3B" w:rsidR="00A20AC9" w:rsidRDefault="00A20AC9" w:rsidP="00A20AC9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formation overload</w:t>
      </w:r>
    </w:p>
    <w:p w14:paraId="3640B7C4" w14:textId="7174B1B2" w:rsidR="00A20AC9" w:rsidRDefault="00A20AC9" w:rsidP="00A20AC9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Gamification</w:t>
      </w:r>
    </w:p>
    <w:p w14:paraId="0CCA4ECA" w14:textId="3C064C46" w:rsidR="00A20AC9" w:rsidRDefault="00A20AC9" w:rsidP="00A20AC9">
      <w:pPr>
        <w:pStyle w:val="Heading1"/>
        <w:rPr>
          <w:lang w:val="en-US"/>
        </w:rPr>
      </w:pPr>
      <w:r>
        <w:rPr>
          <w:lang w:val="en-US"/>
        </w:rPr>
        <w:t>Discovery</w:t>
      </w:r>
    </w:p>
    <w:p w14:paraId="58A8DC6A" w14:textId="09E3DCEF" w:rsidR="00A20AC9" w:rsidRDefault="00A20AC9" w:rsidP="00A20AC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verview</w:t>
      </w:r>
    </w:p>
    <w:p w14:paraId="059F6810" w14:textId="6C91440B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Stakeholder interviews</w:t>
      </w:r>
    </w:p>
    <w:p w14:paraId="1BEC3EDA" w14:textId="4F08EAEC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User research</w:t>
      </w:r>
    </w:p>
    <w:p w14:paraId="242949FC" w14:textId="72C1A080" w:rsidR="00F13B2C" w:rsidRDefault="00F13B2C" w:rsidP="00F13B2C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Surveys</w:t>
      </w:r>
    </w:p>
    <w:p w14:paraId="69AD1067" w14:textId="759E168A" w:rsidR="00F13B2C" w:rsidRPr="00F13B2C" w:rsidRDefault="00F13B2C" w:rsidP="00F13B2C">
      <w:pPr>
        <w:pStyle w:val="ListParagraph"/>
        <w:numPr>
          <w:ilvl w:val="2"/>
          <w:numId w:val="2"/>
        </w:numPr>
        <w:rPr>
          <w:lang w:val="en-US"/>
        </w:rPr>
      </w:pPr>
      <w:r w:rsidRPr="00F13B2C">
        <w:rPr>
          <w:lang w:val="en-US"/>
        </w:rPr>
        <w:t xml:space="preserve">Focus </w:t>
      </w:r>
      <w:proofErr w:type="gramStart"/>
      <w:r w:rsidRPr="00F13B2C">
        <w:rPr>
          <w:lang w:val="en-US"/>
        </w:rPr>
        <w:t>groups</w:t>
      </w:r>
      <w:proofErr w:type="gramEnd"/>
    </w:p>
    <w:p w14:paraId="70D95BFB" w14:textId="67897F61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Key findings</w:t>
      </w:r>
    </w:p>
    <w:p w14:paraId="20E88C39" w14:textId="36A781BA" w:rsidR="00A20AC9" w:rsidRDefault="00A20AC9" w:rsidP="00A20AC9">
      <w:pPr>
        <w:pStyle w:val="Heading1"/>
        <w:rPr>
          <w:lang w:val="en-US"/>
        </w:rPr>
      </w:pPr>
      <w:r>
        <w:rPr>
          <w:lang w:val="en-US"/>
        </w:rPr>
        <w:t>Definition</w:t>
      </w:r>
    </w:p>
    <w:p w14:paraId="53288FF7" w14:textId="6453A158" w:rsidR="00A20AC9" w:rsidRDefault="00A20AC9" w:rsidP="00A20AC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verview</w:t>
      </w:r>
    </w:p>
    <w:p w14:paraId="6E76D342" w14:textId="0A1627DA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Focus </w:t>
      </w:r>
      <w:proofErr w:type="gramStart"/>
      <w:r>
        <w:rPr>
          <w:lang w:val="en-US"/>
        </w:rPr>
        <w:t>group</w:t>
      </w:r>
      <w:proofErr w:type="gramEnd"/>
    </w:p>
    <w:p w14:paraId="0F037BD0" w14:textId="642CFBA6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Usability test</w:t>
      </w:r>
    </w:p>
    <w:p w14:paraId="2CBEF343" w14:textId="7D79AA9E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Define </w:t>
      </w:r>
      <w:proofErr w:type="gramStart"/>
      <w:r>
        <w:rPr>
          <w:lang w:val="en-US"/>
        </w:rPr>
        <w:t>strategy</w:t>
      </w:r>
      <w:proofErr w:type="gramEnd"/>
    </w:p>
    <w:p w14:paraId="77618635" w14:textId="3F935B4C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Key findings</w:t>
      </w:r>
    </w:p>
    <w:p w14:paraId="13223BAB" w14:textId="48059516" w:rsidR="00A20AC9" w:rsidRDefault="00A20AC9" w:rsidP="00A20AC9">
      <w:pPr>
        <w:pStyle w:val="Heading1"/>
        <w:rPr>
          <w:lang w:val="en-US"/>
        </w:rPr>
      </w:pPr>
      <w:r>
        <w:rPr>
          <w:lang w:val="en-US"/>
        </w:rPr>
        <w:t>Development</w:t>
      </w:r>
    </w:p>
    <w:p w14:paraId="19354A48" w14:textId="21390373" w:rsidR="00A20AC9" w:rsidRDefault="00A20AC9" w:rsidP="00A20AC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verview</w:t>
      </w:r>
    </w:p>
    <w:p w14:paraId="5F2FCF53" w14:textId="513B4985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Wireframes</w:t>
      </w:r>
    </w:p>
    <w:p w14:paraId="5EFF939D" w14:textId="3441A290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Low-fi prototype &amp; testing</w:t>
      </w:r>
    </w:p>
    <w:p w14:paraId="6F106F17" w14:textId="319DB665" w:rsidR="00A20AC9" w:rsidRP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Visual identity</w:t>
      </w:r>
    </w:p>
    <w:p w14:paraId="23460B33" w14:textId="0A6B08DA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Key findings</w:t>
      </w:r>
    </w:p>
    <w:p w14:paraId="473F4399" w14:textId="324EB920" w:rsidR="00A20AC9" w:rsidRDefault="00A20AC9" w:rsidP="00A20AC9">
      <w:pPr>
        <w:pStyle w:val="Heading1"/>
        <w:rPr>
          <w:lang w:val="en-US"/>
        </w:rPr>
      </w:pPr>
      <w:r>
        <w:rPr>
          <w:lang w:val="en-US"/>
        </w:rPr>
        <w:t>Delivery</w:t>
      </w:r>
    </w:p>
    <w:p w14:paraId="1120DFCA" w14:textId="45386FE0" w:rsidR="00A20AC9" w:rsidRDefault="00A20AC9" w:rsidP="00A20AC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verview</w:t>
      </w:r>
    </w:p>
    <w:p w14:paraId="2128CAF4" w14:textId="211434F6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High-fi prototype</w:t>
      </w:r>
    </w:p>
    <w:p w14:paraId="1F40893A" w14:textId="0B0730DA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Final testing</w:t>
      </w:r>
    </w:p>
    <w:p w14:paraId="2DE9DC29" w14:textId="1DBB05DA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Final iteration</w:t>
      </w:r>
    </w:p>
    <w:p w14:paraId="2ADC3D03" w14:textId="0583DCB1" w:rsidR="00A20AC9" w:rsidRDefault="00A20AC9" w:rsidP="00A20AC9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Evaluation</w:t>
      </w:r>
    </w:p>
    <w:p w14:paraId="2EB61F09" w14:textId="1871EC52" w:rsidR="00A20AC9" w:rsidRDefault="00A20AC9" w:rsidP="00A20AC9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 xml:space="preserve">Focus </w:t>
      </w:r>
      <w:proofErr w:type="gramStart"/>
      <w:r>
        <w:rPr>
          <w:lang w:val="en-US"/>
        </w:rPr>
        <w:t>groups</w:t>
      </w:r>
      <w:proofErr w:type="gramEnd"/>
    </w:p>
    <w:p w14:paraId="6583B6DD" w14:textId="19DFAA9C" w:rsidR="00A20AC9" w:rsidRDefault="00A20AC9" w:rsidP="00A20AC9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Feedback from stakeholder</w:t>
      </w:r>
    </w:p>
    <w:p w14:paraId="2A3C17E5" w14:textId="67045E8E" w:rsidR="00412FB7" w:rsidRDefault="00412FB7" w:rsidP="00D02A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oject critique</w:t>
      </w:r>
    </w:p>
    <w:p w14:paraId="34A0F339" w14:textId="623CAB3F" w:rsidR="00D02AAB" w:rsidRDefault="00D02AAB" w:rsidP="00D02A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urther work</w:t>
      </w:r>
    </w:p>
    <w:p w14:paraId="680EF05D" w14:textId="77777777" w:rsidR="00E6777B" w:rsidRPr="00E6777B" w:rsidRDefault="00E6777B" w:rsidP="00E6777B">
      <w:pPr>
        <w:rPr>
          <w:lang w:val="en-US"/>
        </w:rPr>
      </w:pPr>
    </w:p>
    <w:p w14:paraId="0D300A48" w14:textId="2445C49E" w:rsidR="00A20AC9" w:rsidRPr="00A20AC9" w:rsidRDefault="00A20AC9" w:rsidP="00A20AC9">
      <w:pPr>
        <w:pStyle w:val="Heading1"/>
        <w:rPr>
          <w:lang w:val="en-US"/>
        </w:rPr>
      </w:pPr>
      <w:r>
        <w:rPr>
          <w:lang w:val="en-US"/>
        </w:rPr>
        <w:lastRenderedPageBreak/>
        <w:t>Final Prototype</w:t>
      </w:r>
    </w:p>
    <w:p w14:paraId="7676A63B" w14:textId="1EF0ED45" w:rsidR="00A20AC9" w:rsidRDefault="00A20AC9" w:rsidP="00B8732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inal features</w:t>
      </w:r>
    </w:p>
    <w:p w14:paraId="1BCB456A" w14:textId="7B64B6C8" w:rsidR="00E6777B" w:rsidRDefault="00E6777B" w:rsidP="00E6777B">
      <w:pPr>
        <w:rPr>
          <w:lang w:val="en-US"/>
        </w:rPr>
      </w:pPr>
    </w:p>
    <w:p w14:paraId="5FAEF764" w14:textId="77777777" w:rsidR="00E6777B" w:rsidRDefault="00E6777B" w:rsidP="00E6777B">
      <w:pPr>
        <w:pStyle w:val="Heading1"/>
        <w:rPr>
          <w:lang w:val="en-US"/>
        </w:rPr>
      </w:pPr>
      <w:r>
        <w:rPr>
          <w:lang w:val="en-US"/>
        </w:rPr>
        <w:t>Portfolio Process</w:t>
      </w:r>
    </w:p>
    <w:p w14:paraId="56559E94" w14:textId="77777777" w:rsidR="00E6777B" w:rsidRDefault="00E6777B" w:rsidP="00E677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relim research</w:t>
      </w:r>
    </w:p>
    <w:p w14:paraId="2DB17925" w14:textId="6EEEB6DA" w:rsidR="00E6777B" w:rsidRDefault="00E6777B" w:rsidP="00E677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ompetitive analysis</w:t>
      </w:r>
    </w:p>
    <w:p w14:paraId="56E9B611" w14:textId="6603B9E5" w:rsidR="00E6777B" w:rsidRDefault="00E6777B" w:rsidP="00E6777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Look </w:t>
      </w:r>
      <w:proofErr w:type="gramStart"/>
      <w:r>
        <w:rPr>
          <w:lang w:val="en-US"/>
        </w:rPr>
        <w:t>at</w:t>
      </w:r>
      <w:proofErr w:type="gramEnd"/>
      <w:r>
        <w:rPr>
          <w:lang w:val="en-US"/>
        </w:rPr>
        <w:t xml:space="preserve"> </w:t>
      </w:r>
    </w:p>
    <w:p w14:paraId="37FF6C2B" w14:textId="1BBE4747" w:rsidR="00E6777B" w:rsidRDefault="00E6777B" w:rsidP="00E6777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Decision to enhance volunteering search experience for </w:t>
      </w:r>
      <w:proofErr w:type="gramStart"/>
      <w:r>
        <w:rPr>
          <w:lang w:val="en-US"/>
        </w:rPr>
        <w:t>students</w:t>
      </w:r>
      <w:proofErr w:type="gramEnd"/>
    </w:p>
    <w:p w14:paraId="6DC1403D" w14:textId="004B2AE2" w:rsidR="00E6777B" w:rsidRDefault="00E6777B" w:rsidP="00E677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scovery</w:t>
      </w:r>
    </w:p>
    <w:p w14:paraId="5EB8C830" w14:textId="682DB300" w:rsidR="00E6777B" w:rsidRDefault="00E6777B" w:rsidP="00E6777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Interviews with key stakeholders of volunteering at university</w:t>
      </w:r>
    </w:p>
    <w:p w14:paraId="3C38E9FB" w14:textId="63F059E1" w:rsidR="00E6777B" w:rsidRDefault="00E6777B" w:rsidP="00E6777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Surveys</w:t>
      </w:r>
    </w:p>
    <w:p w14:paraId="16B4F7F7" w14:textId="166FF3A5" w:rsidR="00E6777B" w:rsidRDefault="00E6777B" w:rsidP="00E6777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Usability testing of existing platforms</w:t>
      </w:r>
    </w:p>
    <w:p w14:paraId="5FE2AF52" w14:textId="6CE78E50" w:rsidR="00E6777B" w:rsidRDefault="00E6777B" w:rsidP="00E6777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finition</w:t>
      </w:r>
    </w:p>
    <w:p w14:paraId="0A4B913F" w14:textId="5E74A672" w:rsidR="00E6777B" w:rsidRDefault="00E6777B" w:rsidP="00E6777B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Focus groups – show participants insights so they can generate </w:t>
      </w:r>
      <w:proofErr w:type="gramStart"/>
      <w:r>
        <w:rPr>
          <w:lang w:val="en-US"/>
        </w:rPr>
        <w:t>ideas</w:t>
      </w:r>
      <w:proofErr w:type="gramEnd"/>
    </w:p>
    <w:p w14:paraId="61C50DCA" w14:textId="3FC8E2EE" w:rsidR="00E6777B" w:rsidRDefault="00E6777B" w:rsidP="00E6777B">
      <w:pPr>
        <w:pStyle w:val="ListParagraph"/>
        <w:numPr>
          <w:ilvl w:val="2"/>
          <w:numId w:val="3"/>
        </w:numPr>
        <w:rPr>
          <w:lang w:val="en-US"/>
        </w:rPr>
      </w:pPr>
      <w:proofErr w:type="spellStart"/>
      <w:r>
        <w:rPr>
          <w:lang w:val="en-US"/>
        </w:rPr>
        <w:t>MoSCoW</w:t>
      </w:r>
      <w:proofErr w:type="spellEnd"/>
      <w:r>
        <w:rPr>
          <w:lang w:val="en-US"/>
        </w:rPr>
        <w:t xml:space="preserve"> prioritization</w:t>
      </w:r>
    </w:p>
    <w:p w14:paraId="18B69084" w14:textId="17BA7D05" w:rsidR="00B514C4" w:rsidRDefault="00B514C4" w:rsidP="00B514C4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Defining a strategy based on </w:t>
      </w:r>
      <w:proofErr w:type="gramStart"/>
      <w:r>
        <w:rPr>
          <w:lang w:val="en-US"/>
        </w:rPr>
        <w:t>insights</w:t>
      </w:r>
      <w:proofErr w:type="gramEnd"/>
    </w:p>
    <w:p w14:paraId="685AEFC5" w14:textId="32D40C8B" w:rsidR="00B514C4" w:rsidRDefault="005F535E" w:rsidP="00B514C4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lanning features</w:t>
      </w:r>
    </w:p>
    <w:p w14:paraId="0BF20DEF" w14:textId="561F29E2" w:rsidR="005F535E" w:rsidRDefault="005F535E" w:rsidP="005F535E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Focus on filters &amp; </w:t>
      </w:r>
      <w:proofErr w:type="gramStart"/>
      <w:r>
        <w:rPr>
          <w:lang w:val="en-US"/>
        </w:rPr>
        <w:t>personalization</w:t>
      </w:r>
      <w:proofErr w:type="gramEnd"/>
    </w:p>
    <w:p w14:paraId="0496A45D" w14:textId="44F99D99" w:rsidR="00D1545E" w:rsidRDefault="00D1545E" w:rsidP="00D1545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velopment</w:t>
      </w:r>
    </w:p>
    <w:p w14:paraId="371FC63B" w14:textId="4879E7F3" w:rsidR="00D1545E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Low-fidelity wireframes that focus on </w:t>
      </w:r>
      <w:proofErr w:type="gramStart"/>
      <w:r>
        <w:rPr>
          <w:lang w:val="en-US"/>
        </w:rPr>
        <w:t>usability</w:t>
      </w:r>
      <w:proofErr w:type="gramEnd"/>
    </w:p>
    <w:p w14:paraId="07C41FAF" w14:textId="23A347E5" w:rsidR="00D1545E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Creation of </w:t>
      </w:r>
      <w:proofErr w:type="spellStart"/>
      <w:r>
        <w:rPr>
          <w:lang w:val="en-US"/>
        </w:rPr>
        <w:t>wireflows</w:t>
      </w:r>
      <w:proofErr w:type="spellEnd"/>
      <w:r>
        <w:rPr>
          <w:lang w:val="en-US"/>
        </w:rPr>
        <w:t xml:space="preserve"> that show the sign-up process &amp; the search </w:t>
      </w:r>
      <w:proofErr w:type="gramStart"/>
      <w:r>
        <w:rPr>
          <w:lang w:val="en-US"/>
        </w:rPr>
        <w:t>experience</w:t>
      </w:r>
      <w:proofErr w:type="gramEnd"/>
    </w:p>
    <w:p w14:paraId="4A09EAA4" w14:textId="7EE7D0D8" w:rsidR="00D1545E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Usability testing of low-fidelity prototypes</w:t>
      </w:r>
    </w:p>
    <w:p w14:paraId="1E43F8CA" w14:textId="03CF073C" w:rsidR="00D1545E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 xml:space="preserve">Iterations based on </w:t>
      </w:r>
      <w:proofErr w:type="gramStart"/>
      <w:r>
        <w:rPr>
          <w:lang w:val="en-US"/>
        </w:rPr>
        <w:t>feedback</w:t>
      </w:r>
      <w:proofErr w:type="gramEnd"/>
    </w:p>
    <w:p w14:paraId="38552B57" w14:textId="0410BF1F" w:rsidR="00D1545E" w:rsidRDefault="00D1545E" w:rsidP="00D1545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livery</w:t>
      </w:r>
    </w:p>
    <w:p w14:paraId="1180B2AD" w14:textId="3019DBEE" w:rsidR="00D1545E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High-fidelity prototype</w:t>
      </w:r>
    </w:p>
    <w:p w14:paraId="6B1708A8" w14:textId="2111C190" w:rsidR="00D1545E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Usability testing</w:t>
      </w:r>
    </w:p>
    <w:p w14:paraId="413B671C" w14:textId="1BC9F19C" w:rsidR="00D1545E" w:rsidRPr="00B514C4" w:rsidRDefault="00D1545E" w:rsidP="00D1545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Final prototype</w:t>
      </w:r>
    </w:p>
    <w:sectPr w:rsidR="00D1545E" w:rsidRPr="00B514C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8662B"/>
    <w:multiLevelType w:val="hybridMultilevel"/>
    <w:tmpl w:val="A9B62E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B25AC"/>
    <w:multiLevelType w:val="hybridMultilevel"/>
    <w:tmpl w:val="D7929A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B778CB"/>
    <w:multiLevelType w:val="hybridMultilevel"/>
    <w:tmpl w:val="9C2A75A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zawsDQ3MjE2MDZR0lEKTi0uzszPAykwqgUA0h+czywAAAA="/>
  </w:docVars>
  <w:rsids>
    <w:rsidRoot w:val="00A20AC9"/>
    <w:rsid w:val="00022194"/>
    <w:rsid w:val="000C6B91"/>
    <w:rsid w:val="002134CF"/>
    <w:rsid w:val="003E3DFA"/>
    <w:rsid w:val="0040575F"/>
    <w:rsid w:val="00412FB7"/>
    <w:rsid w:val="004202DE"/>
    <w:rsid w:val="00594E07"/>
    <w:rsid w:val="00595B84"/>
    <w:rsid w:val="005E5AA4"/>
    <w:rsid w:val="005F535E"/>
    <w:rsid w:val="00703B58"/>
    <w:rsid w:val="00740A37"/>
    <w:rsid w:val="007B6F4A"/>
    <w:rsid w:val="00822500"/>
    <w:rsid w:val="00845BB4"/>
    <w:rsid w:val="008C3CEA"/>
    <w:rsid w:val="0093197C"/>
    <w:rsid w:val="00983449"/>
    <w:rsid w:val="009B61CB"/>
    <w:rsid w:val="00A20AC9"/>
    <w:rsid w:val="00A51467"/>
    <w:rsid w:val="00AB4FEC"/>
    <w:rsid w:val="00AD1A0E"/>
    <w:rsid w:val="00B514C4"/>
    <w:rsid w:val="00B8732A"/>
    <w:rsid w:val="00BC15C9"/>
    <w:rsid w:val="00C559C1"/>
    <w:rsid w:val="00D02AAB"/>
    <w:rsid w:val="00D1545E"/>
    <w:rsid w:val="00E6777B"/>
    <w:rsid w:val="00E91A14"/>
    <w:rsid w:val="00EC4736"/>
    <w:rsid w:val="00F13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1DAF29"/>
  <w14:defaultImageDpi w14:val="32767"/>
  <w15:chartTrackingRefBased/>
  <w15:docId w15:val="{E5819E5E-75DC-4247-981A-37435429E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A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0AC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A20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0</Words>
  <Characters>1220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l Sto.Tomas</dc:creator>
  <cp:keywords/>
  <dc:description/>
  <cp:lastModifiedBy>Noel Sto.Tomas</cp:lastModifiedBy>
  <cp:revision>8</cp:revision>
  <dcterms:created xsi:type="dcterms:W3CDTF">2021-05-27T07:11:00Z</dcterms:created>
  <dcterms:modified xsi:type="dcterms:W3CDTF">2021-05-29T17:44:00Z</dcterms:modified>
</cp:coreProperties>
</file>